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E40C35" w14:textId="77777777" w:rsidR="00D724DE" w:rsidRPr="000A504B" w:rsidRDefault="00D724DE" w:rsidP="00D724DE">
      <w:pPr>
        <w:jc w:val="center"/>
        <w:rPr>
          <w:rFonts w:cstheme="minorHAnsi"/>
          <w:sz w:val="24"/>
          <w:szCs w:val="24"/>
        </w:rPr>
      </w:pPr>
      <w:bookmarkStart w:id="0" w:name="OLE_LINK3"/>
      <w:bookmarkStart w:id="1" w:name="OLE_LINK4"/>
      <w:r w:rsidRPr="00FA1600">
        <w:rPr>
          <w:noProof/>
          <w:sz w:val="36"/>
          <w:szCs w:val="36"/>
        </w:rPr>
        <w:drawing>
          <wp:inline distT="0" distB="0" distL="0" distR="0" wp14:anchorId="0FBAE864" wp14:editId="10720465">
            <wp:extent cx="3642022" cy="914400"/>
            <wp:effectExtent l="0" t="0" r="0" b="0"/>
            <wp:docPr id="1" name="Picture 1" descr="C:\Users\jdaugherty\Desktop\logohorizontal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daugherty\Desktop\logohorizontal_rg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022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52A76" w14:textId="77777777" w:rsidR="00D724DE" w:rsidRDefault="00D724DE" w:rsidP="00D724DE">
      <w:pPr>
        <w:jc w:val="center"/>
        <w:rPr>
          <w:rFonts w:cstheme="minorHAnsi"/>
          <w:b/>
          <w:sz w:val="24"/>
          <w:szCs w:val="24"/>
        </w:rPr>
      </w:pPr>
      <w:r w:rsidRPr="00F24989">
        <w:rPr>
          <w:rFonts w:cstheme="minorHAnsi"/>
          <w:b/>
          <w:sz w:val="24"/>
          <w:szCs w:val="24"/>
        </w:rPr>
        <w:t>McNair Scholar and</w:t>
      </w:r>
      <w:r>
        <w:rPr>
          <w:rFonts w:cstheme="minorHAnsi"/>
          <w:sz w:val="24"/>
          <w:szCs w:val="24"/>
        </w:rPr>
        <w:t xml:space="preserve"> </w:t>
      </w:r>
      <w:r w:rsidRPr="00F24989">
        <w:rPr>
          <w:rFonts w:cstheme="minorHAnsi"/>
          <w:b/>
          <w:sz w:val="24"/>
          <w:szCs w:val="24"/>
        </w:rPr>
        <w:t xml:space="preserve">Faculty Mentor </w:t>
      </w:r>
    </w:p>
    <w:p w14:paraId="362AEF92" w14:textId="77777777" w:rsidR="00D724DE" w:rsidRDefault="00D724DE" w:rsidP="00D724DE">
      <w:pPr>
        <w:jc w:val="center"/>
        <w:rPr>
          <w:rFonts w:cstheme="minorHAnsi"/>
          <w:b/>
          <w:sz w:val="24"/>
          <w:szCs w:val="24"/>
        </w:rPr>
      </w:pPr>
      <w:r w:rsidRPr="00F24989">
        <w:rPr>
          <w:rFonts w:cstheme="minorHAnsi"/>
          <w:b/>
          <w:sz w:val="24"/>
          <w:szCs w:val="24"/>
        </w:rPr>
        <w:t>Learning Agreement</w:t>
      </w:r>
    </w:p>
    <w:p w14:paraId="283593E0" w14:textId="48C74127" w:rsidR="00D724DE" w:rsidRDefault="00D724DE" w:rsidP="00D724DE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2018</w:t>
      </w:r>
      <w:r w:rsidR="00F86237">
        <w:rPr>
          <w:rFonts w:cstheme="minorHAnsi"/>
          <w:b/>
          <w:sz w:val="24"/>
          <w:szCs w:val="24"/>
        </w:rPr>
        <w:t xml:space="preserve"> - 2019</w:t>
      </w:r>
    </w:p>
    <w:p w14:paraId="278026CA" w14:textId="4A2D902B" w:rsidR="00D724DE" w:rsidRPr="00685F31" w:rsidRDefault="00D724DE" w:rsidP="00D724DE">
      <w:pPr>
        <w:rPr>
          <w:rFonts w:cstheme="minorHAnsi"/>
        </w:rPr>
      </w:pPr>
      <w:r w:rsidRPr="00685F31">
        <w:rPr>
          <w:rFonts w:cstheme="minorHAnsi"/>
        </w:rPr>
        <w:t>I</w:t>
      </w:r>
      <w:r w:rsidR="0099563B" w:rsidRPr="00685F31">
        <w:rPr>
          <w:rFonts w:cstheme="minorHAnsi"/>
        </w:rPr>
        <w:t xml:space="preserve"> (Scholar’s Name)</w:t>
      </w:r>
      <w:r w:rsidRPr="00685F31">
        <w:rPr>
          <w:rFonts w:cstheme="minorHAnsi"/>
        </w:rPr>
        <w:t xml:space="preserve">, </w:t>
      </w:r>
      <w:r w:rsidR="000D79D8" w:rsidRPr="00685F31">
        <w:rPr>
          <w:rFonts w:cstheme="minorHAnsi"/>
          <w:b/>
        </w:rPr>
        <w:t>Rashonda Redford</w:t>
      </w:r>
      <w:r w:rsidRPr="00685F31">
        <w:rPr>
          <w:rFonts w:cstheme="minorHAnsi"/>
          <w:b/>
        </w:rPr>
        <w:t xml:space="preserve"> </w:t>
      </w:r>
      <w:r w:rsidRPr="00685F31">
        <w:rPr>
          <w:rFonts w:cstheme="minorHAnsi"/>
        </w:rPr>
        <w:t>am interested in working on the following learning objectives over the course of my relationship with my McNair Faculty Mentor:</w:t>
      </w:r>
    </w:p>
    <w:p w14:paraId="7A5CD936" w14:textId="31CF32F0" w:rsidR="00D724DE" w:rsidRPr="00685F31" w:rsidRDefault="00D724DE" w:rsidP="00D724DE">
      <w:pPr>
        <w:rPr>
          <w:rFonts w:cstheme="minorHAnsi"/>
        </w:rPr>
      </w:pPr>
      <w:r w:rsidRPr="00685F31">
        <w:rPr>
          <w:rFonts w:cstheme="minorHAnsi"/>
          <w:b/>
        </w:rPr>
        <w:t>ACADEMIC KNOWLEDGE</w:t>
      </w:r>
      <w:r w:rsidR="00B22B29" w:rsidRPr="00685F31">
        <w:rPr>
          <w:rFonts w:cstheme="minorHAnsi"/>
        </w:rPr>
        <w:t>:  I am interested in broadening my knowledge of</w:t>
      </w:r>
      <w:r w:rsidRPr="00685F31">
        <w:rPr>
          <w:rFonts w:cstheme="minorHAnsi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C7298" w:rsidRPr="00685F31" w14:paraId="27529AB5" w14:textId="77777777" w:rsidTr="00685F31">
        <w:trPr>
          <w:jc w:val="center"/>
        </w:trPr>
        <w:tc>
          <w:tcPr>
            <w:tcW w:w="4788" w:type="dxa"/>
          </w:tcPr>
          <w:p w14:paraId="776886C4" w14:textId="6D035818" w:rsidR="003C7298" w:rsidRPr="00685F31" w:rsidRDefault="003C7298" w:rsidP="00D724DE">
            <w:pPr>
              <w:rPr>
                <w:rFonts w:cstheme="minorHAnsi"/>
                <w:b/>
              </w:rPr>
            </w:pPr>
            <w:r w:rsidRPr="00685F31">
              <w:rPr>
                <w:rFonts w:cstheme="minorHAnsi"/>
                <w:b/>
              </w:rPr>
              <w:t>Topic</w:t>
            </w:r>
          </w:p>
        </w:tc>
        <w:tc>
          <w:tcPr>
            <w:tcW w:w="4788" w:type="dxa"/>
          </w:tcPr>
          <w:p w14:paraId="0006FE33" w14:textId="55199B47" w:rsidR="003C7298" w:rsidRPr="00685F31" w:rsidRDefault="003C7298" w:rsidP="00D724DE">
            <w:pPr>
              <w:rPr>
                <w:rFonts w:cstheme="minorHAnsi"/>
                <w:b/>
              </w:rPr>
            </w:pPr>
            <w:r w:rsidRPr="00685F31">
              <w:rPr>
                <w:rFonts w:cstheme="minorHAnsi"/>
                <w:b/>
              </w:rPr>
              <w:t>Timeline</w:t>
            </w:r>
          </w:p>
        </w:tc>
      </w:tr>
      <w:tr w:rsidR="003C7298" w:rsidRPr="00685F31" w14:paraId="5DFB7929" w14:textId="77777777" w:rsidTr="00685F31">
        <w:trPr>
          <w:jc w:val="center"/>
        </w:trPr>
        <w:tc>
          <w:tcPr>
            <w:tcW w:w="4788" w:type="dxa"/>
          </w:tcPr>
          <w:p w14:paraId="2705E3BB" w14:textId="49CAD775" w:rsidR="003C7298" w:rsidRPr="00685F31" w:rsidRDefault="003C7298" w:rsidP="00D724DE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Critical Race Theory in higher education</w:t>
            </w:r>
          </w:p>
        </w:tc>
        <w:tc>
          <w:tcPr>
            <w:tcW w:w="4788" w:type="dxa"/>
          </w:tcPr>
          <w:p w14:paraId="27FE331C" w14:textId="7DF76A86" w:rsidR="003C7298" w:rsidRPr="00685F31" w:rsidRDefault="00365826" w:rsidP="00D724DE">
            <w:pPr>
              <w:rPr>
                <w:rFonts w:cstheme="minorHAnsi"/>
              </w:rPr>
            </w:pPr>
            <w:r>
              <w:rPr>
                <w:rFonts w:cstheme="minorHAnsi"/>
              </w:rPr>
              <w:t>Jan-May</w:t>
            </w:r>
            <w:r w:rsidR="004E0FB8" w:rsidRPr="00685F31">
              <w:rPr>
                <w:rFonts w:cstheme="minorHAnsi"/>
              </w:rPr>
              <w:t xml:space="preserve"> (taking a related class)</w:t>
            </w:r>
          </w:p>
        </w:tc>
      </w:tr>
      <w:tr w:rsidR="003C7298" w:rsidRPr="00685F31" w14:paraId="14925CB5" w14:textId="77777777" w:rsidTr="00685F31">
        <w:trPr>
          <w:jc w:val="center"/>
        </w:trPr>
        <w:tc>
          <w:tcPr>
            <w:tcW w:w="4788" w:type="dxa"/>
          </w:tcPr>
          <w:p w14:paraId="1363F862" w14:textId="586EBD00" w:rsidR="003C7298" w:rsidRPr="00685F31" w:rsidRDefault="003C7298" w:rsidP="00D724DE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Higher education law</w:t>
            </w:r>
          </w:p>
        </w:tc>
        <w:tc>
          <w:tcPr>
            <w:tcW w:w="4788" w:type="dxa"/>
          </w:tcPr>
          <w:p w14:paraId="7D3C7CF2" w14:textId="191E0DF4" w:rsidR="003C7298" w:rsidRPr="00685F31" w:rsidRDefault="00365826" w:rsidP="00D724DE">
            <w:pPr>
              <w:rPr>
                <w:rFonts w:cstheme="minorHAnsi"/>
              </w:rPr>
            </w:pPr>
            <w:r>
              <w:rPr>
                <w:rFonts w:cstheme="minorHAnsi"/>
              </w:rPr>
              <w:t>June-Aug</w:t>
            </w:r>
            <w:r w:rsidR="004E0FB8" w:rsidRPr="00685F31">
              <w:rPr>
                <w:rFonts w:cstheme="minorHAnsi"/>
              </w:rPr>
              <w:t xml:space="preserve"> (independent study)</w:t>
            </w:r>
          </w:p>
        </w:tc>
      </w:tr>
      <w:tr w:rsidR="003C7298" w:rsidRPr="00685F31" w14:paraId="14B54825" w14:textId="77777777" w:rsidTr="00685F31">
        <w:trPr>
          <w:jc w:val="center"/>
        </w:trPr>
        <w:tc>
          <w:tcPr>
            <w:tcW w:w="4788" w:type="dxa"/>
          </w:tcPr>
          <w:p w14:paraId="4DFB4AEB" w14:textId="58B7AB40" w:rsidR="003C7298" w:rsidRPr="00685F31" w:rsidRDefault="003C7298" w:rsidP="00D724DE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History of desegregation in higher education</w:t>
            </w:r>
          </w:p>
        </w:tc>
        <w:tc>
          <w:tcPr>
            <w:tcW w:w="4788" w:type="dxa"/>
          </w:tcPr>
          <w:p w14:paraId="3C75F7EE" w14:textId="7042BA68" w:rsidR="003C7298" w:rsidRPr="00685F31" w:rsidRDefault="00365826" w:rsidP="00D724DE">
            <w:pPr>
              <w:rPr>
                <w:rFonts w:cstheme="minorHAnsi"/>
              </w:rPr>
            </w:pPr>
            <w:r>
              <w:rPr>
                <w:rFonts w:cstheme="minorHAnsi"/>
              </w:rPr>
              <w:t>June-Aug</w:t>
            </w:r>
            <w:r w:rsidR="004E0FB8" w:rsidRPr="00685F31">
              <w:rPr>
                <w:rFonts w:cstheme="minorHAnsi"/>
              </w:rPr>
              <w:t xml:space="preserve"> (independent study)</w:t>
            </w:r>
          </w:p>
        </w:tc>
      </w:tr>
      <w:tr w:rsidR="003C7298" w:rsidRPr="00685F31" w14:paraId="24CF9808" w14:textId="77777777" w:rsidTr="00685F31">
        <w:trPr>
          <w:jc w:val="center"/>
        </w:trPr>
        <w:tc>
          <w:tcPr>
            <w:tcW w:w="4788" w:type="dxa"/>
          </w:tcPr>
          <w:p w14:paraId="099D6F63" w14:textId="3F8A86EE" w:rsidR="003C7298" w:rsidRPr="00685F31" w:rsidRDefault="003C7298" w:rsidP="00D724DE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Research on students of color at PWIs</w:t>
            </w:r>
          </w:p>
        </w:tc>
        <w:tc>
          <w:tcPr>
            <w:tcW w:w="4788" w:type="dxa"/>
          </w:tcPr>
          <w:p w14:paraId="77C6E86D" w14:textId="525DD75E" w:rsidR="003C7298" w:rsidRPr="00685F31" w:rsidRDefault="00365826" w:rsidP="00D724DE">
            <w:pPr>
              <w:rPr>
                <w:rFonts w:cstheme="minorHAnsi"/>
              </w:rPr>
            </w:pPr>
            <w:r>
              <w:rPr>
                <w:rFonts w:cstheme="minorHAnsi"/>
              </w:rPr>
              <w:t>Sep-Dec</w:t>
            </w:r>
            <w:r w:rsidR="00865605" w:rsidRPr="00685F31">
              <w:rPr>
                <w:rFonts w:cstheme="minorHAnsi"/>
              </w:rPr>
              <w:t xml:space="preserve"> (independent study + discussions during McNair mentoring meetings).</w:t>
            </w:r>
          </w:p>
        </w:tc>
      </w:tr>
    </w:tbl>
    <w:p w14:paraId="723DF0F0" w14:textId="77777777" w:rsidR="00D724DE" w:rsidRDefault="00D724DE" w:rsidP="00D724DE">
      <w:pPr>
        <w:rPr>
          <w:rFonts w:cstheme="minorHAnsi"/>
          <w:sz w:val="24"/>
          <w:szCs w:val="24"/>
        </w:rPr>
      </w:pPr>
    </w:p>
    <w:p w14:paraId="4D512285" w14:textId="0BEC407D" w:rsidR="00D724DE" w:rsidRDefault="00D724DE" w:rsidP="00D724DE">
      <w:pPr>
        <w:rPr>
          <w:rFonts w:cstheme="minorHAnsi"/>
          <w:sz w:val="24"/>
          <w:szCs w:val="24"/>
        </w:rPr>
      </w:pPr>
      <w:r w:rsidRPr="00CF7B51">
        <w:rPr>
          <w:rFonts w:cstheme="minorHAnsi"/>
          <w:b/>
          <w:sz w:val="24"/>
          <w:szCs w:val="24"/>
        </w:rPr>
        <w:t>SKILL DEVELOPMENT</w:t>
      </w:r>
      <w:r>
        <w:rPr>
          <w:rFonts w:cstheme="minorHAnsi"/>
          <w:sz w:val="24"/>
          <w:szCs w:val="24"/>
        </w:rPr>
        <w:t>:  I would like to develop or enhance the following competenci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C7298" w14:paraId="43DD0238" w14:textId="77777777" w:rsidTr="00685F31">
        <w:trPr>
          <w:jc w:val="center"/>
        </w:trPr>
        <w:tc>
          <w:tcPr>
            <w:tcW w:w="4788" w:type="dxa"/>
          </w:tcPr>
          <w:p w14:paraId="26617B03" w14:textId="25642555" w:rsidR="003C7298" w:rsidRPr="00685F31" w:rsidRDefault="003C7298" w:rsidP="00664E8D">
            <w:pPr>
              <w:rPr>
                <w:rFonts w:cstheme="minorHAnsi"/>
                <w:b/>
              </w:rPr>
            </w:pPr>
            <w:r w:rsidRPr="00685F31">
              <w:rPr>
                <w:rFonts w:cstheme="minorHAnsi"/>
                <w:b/>
              </w:rPr>
              <w:t>Skill</w:t>
            </w:r>
          </w:p>
        </w:tc>
        <w:tc>
          <w:tcPr>
            <w:tcW w:w="4788" w:type="dxa"/>
          </w:tcPr>
          <w:p w14:paraId="04B8E2AF" w14:textId="77777777" w:rsidR="003C7298" w:rsidRPr="00685F31" w:rsidRDefault="003C7298" w:rsidP="00664E8D">
            <w:pPr>
              <w:rPr>
                <w:rFonts w:cstheme="minorHAnsi"/>
                <w:b/>
              </w:rPr>
            </w:pPr>
            <w:r w:rsidRPr="00685F31">
              <w:rPr>
                <w:rFonts w:cstheme="minorHAnsi"/>
                <w:b/>
              </w:rPr>
              <w:t>Timeline</w:t>
            </w:r>
          </w:p>
        </w:tc>
      </w:tr>
      <w:tr w:rsidR="003C7298" w14:paraId="2DFBE1D7" w14:textId="77777777" w:rsidTr="00685F31">
        <w:trPr>
          <w:jc w:val="center"/>
        </w:trPr>
        <w:tc>
          <w:tcPr>
            <w:tcW w:w="4788" w:type="dxa"/>
          </w:tcPr>
          <w:p w14:paraId="10AAE7BD" w14:textId="0E363BE1" w:rsidR="003C7298" w:rsidRPr="00685F31" w:rsidRDefault="003C7298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Utilizing effective time management strategies</w:t>
            </w:r>
          </w:p>
        </w:tc>
        <w:tc>
          <w:tcPr>
            <w:tcW w:w="4788" w:type="dxa"/>
          </w:tcPr>
          <w:p w14:paraId="3B679F84" w14:textId="73871927" w:rsidR="00865605" w:rsidRPr="00685F31" w:rsidRDefault="00865605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Meet w/S</w:t>
            </w:r>
            <w:r w:rsidR="00365826">
              <w:rPr>
                <w:rFonts w:cstheme="minorHAnsi"/>
              </w:rPr>
              <w:t>LU Academic Coach by Feb 8</w:t>
            </w:r>
            <w:r w:rsidR="00365826" w:rsidRPr="00365826">
              <w:rPr>
                <w:rFonts w:cstheme="minorHAnsi"/>
                <w:vertAlign w:val="superscript"/>
              </w:rPr>
              <w:t>th</w:t>
            </w:r>
            <w:r w:rsidR="00365826">
              <w:rPr>
                <w:rFonts w:cstheme="minorHAnsi"/>
              </w:rPr>
              <w:t>.</w:t>
            </w:r>
          </w:p>
          <w:p w14:paraId="07890119" w14:textId="6C085854" w:rsidR="00865605" w:rsidRPr="00685F31" w:rsidRDefault="00865605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 xml:space="preserve">Discuss during McNair mentoring meeting on </w:t>
            </w:r>
            <w:r w:rsidR="00685F31">
              <w:rPr>
                <w:rFonts w:cstheme="minorHAnsi"/>
              </w:rPr>
              <w:t xml:space="preserve">   </w:t>
            </w:r>
            <w:r w:rsidR="007C3155">
              <w:rPr>
                <w:rFonts w:cstheme="minorHAnsi"/>
              </w:rPr>
              <w:t>Feb</w:t>
            </w:r>
            <w:r w:rsidR="00365826">
              <w:rPr>
                <w:rFonts w:cstheme="minorHAnsi"/>
              </w:rPr>
              <w:t xml:space="preserve"> 12</w:t>
            </w:r>
            <w:r w:rsidR="00365826" w:rsidRPr="00365826">
              <w:rPr>
                <w:rFonts w:cstheme="minorHAnsi"/>
                <w:vertAlign w:val="superscript"/>
              </w:rPr>
              <w:t>th</w:t>
            </w:r>
            <w:r w:rsidR="00365826">
              <w:rPr>
                <w:rFonts w:cstheme="minorHAnsi"/>
              </w:rPr>
              <w:t>.</w:t>
            </w:r>
          </w:p>
        </w:tc>
      </w:tr>
      <w:tr w:rsidR="003C7298" w14:paraId="61D972DE" w14:textId="77777777" w:rsidTr="00685F31">
        <w:trPr>
          <w:jc w:val="center"/>
        </w:trPr>
        <w:tc>
          <w:tcPr>
            <w:tcW w:w="4788" w:type="dxa"/>
          </w:tcPr>
          <w:p w14:paraId="3313D311" w14:textId="3E01DABA" w:rsidR="003C7298" w:rsidRPr="00685F31" w:rsidRDefault="003C7298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Developing research abstracts</w:t>
            </w:r>
          </w:p>
        </w:tc>
        <w:tc>
          <w:tcPr>
            <w:tcW w:w="4788" w:type="dxa"/>
          </w:tcPr>
          <w:p w14:paraId="1A95047A" w14:textId="5C05AB0F" w:rsidR="003C7298" w:rsidRPr="00685F31" w:rsidRDefault="00865605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 xml:space="preserve">Discuss during </w:t>
            </w:r>
            <w:r w:rsidR="007C3155">
              <w:rPr>
                <w:rFonts w:cstheme="minorHAnsi"/>
              </w:rPr>
              <w:t>McNair mentoring meeting on Feb</w:t>
            </w:r>
            <w:r w:rsidR="00365826">
              <w:rPr>
                <w:rFonts w:cstheme="minorHAnsi"/>
              </w:rPr>
              <w:t xml:space="preserve"> 26</w:t>
            </w:r>
            <w:r w:rsidR="00365826" w:rsidRPr="00365826">
              <w:rPr>
                <w:rFonts w:cstheme="minorHAnsi"/>
                <w:vertAlign w:val="superscript"/>
              </w:rPr>
              <w:t>th</w:t>
            </w:r>
            <w:r w:rsidR="00365826">
              <w:rPr>
                <w:rFonts w:cstheme="minorHAnsi"/>
              </w:rPr>
              <w:t>.</w:t>
            </w:r>
          </w:p>
        </w:tc>
      </w:tr>
      <w:tr w:rsidR="003C7298" w14:paraId="5B20A30C" w14:textId="77777777" w:rsidTr="00685F31">
        <w:trPr>
          <w:jc w:val="center"/>
        </w:trPr>
        <w:tc>
          <w:tcPr>
            <w:tcW w:w="4788" w:type="dxa"/>
          </w:tcPr>
          <w:p w14:paraId="6E18917A" w14:textId="6E587E8F" w:rsidR="003C7298" w:rsidRPr="00685F31" w:rsidRDefault="003C7298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Writing research papers in APA Style</w:t>
            </w:r>
          </w:p>
        </w:tc>
        <w:tc>
          <w:tcPr>
            <w:tcW w:w="4788" w:type="dxa"/>
          </w:tcPr>
          <w:p w14:paraId="3F91E590" w14:textId="3093E00C" w:rsidR="003C7298" w:rsidRPr="00685F31" w:rsidRDefault="00865605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Discuss during McNa</w:t>
            </w:r>
            <w:r w:rsidR="00365826">
              <w:rPr>
                <w:rFonts w:cstheme="minorHAnsi"/>
              </w:rPr>
              <w:t>ir mentoring meeting on March 19</w:t>
            </w:r>
            <w:r w:rsidR="00365826" w:rsidRPr="00365826">
              <w:rPr>
                <w:rFonts w:cstheme="minorHAnsi"/>
                <w:vertAlign w:val="superscript"/>
              </w:rPr>
              <w:t>th</w:t>
            </w:r>
            <w:r w:rsidR="00365826">
              <w:rPr>
                <w:rFonts w:cstheme="minorHAnsi"/>
              </w:rPr>
              <w:t>.</w:t>
            </w:r>
          </w:p>
        </w:tc>
      </w:tr>
      <w:tr w:rsidR="003C7298" w14:paraId="46CC19E8" w14:textId="77777777" w:rsidTr="00685F31">
        <w:trPr>
          <w:jc w:val="center"/>
        </w:trPr>
        <w:tc>
          <w:tcPr>
            <w:tcW w:w="4788" w:type="dxa"/>
          </w:tcPr>
          <w:p w14:paraId="0E1BE61E" w14:textId="61C1C328" w:rsidR="003C7298" w:rsidRPr="00685F31" w:rsidRDefault="003C7298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Developing and delivering effective presentations</w:t>
            </w:r>
          </w:p>
        </w:tc>
        <w:tc>
          <w:tcPr>
            <w:tcW w:w="4788" w:type="dxa"/>
          </w:tcPr>
          <w:p w14:paraId="5F57CFCF" w14:textId="31AE25FF" w:rsidR="003C7298" w:rsidRPr="00685F31" w:rsidRDefault="00685F31" w:rsidP="00664E8D">
            <w:pPr>
              <w:rPr>
                <w:rFonts w:cstheme="minorHAnsi"/>
              </w:rPr>
            </w:pPr>
            <w:r>
              <w:rPr>
                <w:rFonts w:cstheme="minorHAnsi"/>
              </w:rPr>
              <w:t>Disc</w:t>
            </w:r>
            <w:r w:rsidR="001365BA">
              <w:rPr>
                <w:rFonts w:cstheme="minorHAnsi"/>
              </w:rPr>
              <w:t>uss &amp; practice during our</w:t>
            </w:r>
            <w:r>
              <w:rPr>
                <w:rFonts w:cstheme="minorHAnsi"/>
              </w:rPr>
              <w:t xml:space="preserve"> McNair mentoring sessions.</w:t>
            </w:r>
          </w:p>
        </w:tc>
      </w:tr>
      <w:tr w:rsidR="003C7298" w14:paraId="54CCA2A9" w14:textId="77777777" w:rsidTr="00685F31">
        <w:trPr>
          <w:jc w:val="center"/>
        </w:trPr>
        <w:tc>
          <w:tcPr>
            <w:tcW w:w="4788" w:type="dxa"/>
          </w:tcPr>
          <w:p w14:paraId="364E8560" w14:textId="54DE837B" w:rsidR="003C7298" w:rsidRPr="00685F31" w:rsidRDefault="003C7298" w:rsidP="00664E8D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Reading and</w:t>
            </w:r>
            <w:r w:rsidR="00685F31" w:rsidRPr="00685F31">
              <w:rPr>
                <w:rFonts w:cstheme="minorHAnsi"/>
              </w:rPr>
              <w:t xml:space="preserve"> comprehending academic journal articles</w:t>
            </w:r>
          </w:p>
        </w:tc>
        <w:tc>
          <w:tcPr>
            <w:tcW w:w="4788" w:type="dxa"/>
          </w:tcPr>
          <w:p w14:paraId="7D5F870B" w14:textId="1D2D4C62" w:rsidR="003C7298" w:rsidRPr="00685F31" w:rsidRDefault="006311BA" w:rsidP="00664E8D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685F31" w:rsidRPr="00685F31">
              <w:rPr>
                <w:rFonts w:cstheme="minorHAnsi"/>
              </w:rPr>
              <w:t>evote 10-15 min each mentoring meeting to looking at different journals and discussing them</w:t>
            </w:r>
            <w:r>
              <w:rPr>
                <w:rFonts w:cstheme="minorHAnsi"/>
              </w:rPr>
              <w:t xml:space="preserve"> (will be ongoing).</w:t>
            </w:r>
          </w:p>
        </w:tc>
      </w:tr>
    </w:tbl>
    <w:p w14:paraId="0172A646" w14:textId="77777777" w:rsidR="003C7298" w:rsidRDefault="003C7298" w:rsidP="00D724DE">
      <w:pPr>
        <w:rPr>
          <w:rFonts w:cstheme="minorHAnsi"/>
          <w:sz w:val="24"/>
          <w:szCs w:val="24"/>
        </w:rPr>
      </w:pPr>
    </w:p>
    <w:p w14:paraId="203CDCC9" w14:textId="0CDEC0EE" w:rsidR="00D724DE" w:rsidRDefault="00D724DE" w:rsidP="00D724DE">
      <w:pPr>
        <w:rPr>
          <w:rFonts w:cstheme="minorHAnsi"/>
          <w:sz w:val="24"/>
          <w:szCs w:val="24"/>
        </w:rPr>
      </w:pPr>
      <w:r w:rsidRPr="00CF7B51">
        <w:rPr>
          <w:rFonts w:cstheme="minorHAnsi"/>
          <w:b/>
          <w:sz w:val="24"/>
          <w:szCs w:val="24"/>
        </w:rPr>
        <w:t>PROFESSIONAL DEVELOPMENT</w:t>
      </w:r>
      <w:r>
        <w:rPr>
          <w:rFonts w:cstheme="minorHAnsi"/>
          <w:sz w:val="24"/>
          <w:szCs w:val="24"/>
        </w:rPr>
        <w:t xml:space="preserve">:  I would like to </w:t>
      </w:r>
      <w:r w:rsidR="009E4E98">
        <w:rPr>
          <w:rFonts w:cstheme="minorHAnsi"/>
          <w:sz w:val="24"/>
          <w:szCs w:val="24"/>
        </w:rPr>
        <w:t>participate in the following professional development activities</w:t>
      </w:r>
      <w:r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C7298" w:rsidRPr="00685F31" w14:paraId="72EA75A3" w14:textId="77777777" w:rsidTr="00685F31">
        <w:trPr>
          <w:jc w:val="center"/>
        </w:trPr>
        <w:tc>
          <w:tcPr>
            <w:tcW w:w="4788" w:type="dxa"/>
          </w:tcPr>
          <w:p w14:paraId="01D88FA1" w14:textId="255EFED9" w:rsidR="003C7298" w:rsidRPr="00685F31" w:rsidRDefault="003C7298" w:rsidP="003C7298">
            <w:pPr>
              <w:rPr>
                <w:rFonts w:cstheme="minorHAnsi"/>
                <w:b/>
              </w:rPr>
            </w:pPr>
            <w:r w:rsidRPr="00685F31">
              <w:rPr>
                <w:rFonts w:cstheme="minorHAnsi"/>
                <w:b/>
              </w:rPr>
              <w:t>Activity</w:t>
            </w:r>
          </w:p>
        </w:tc>
        <w:tc>
          <w:tcPr>
            <w:tcW w:w="4788" w:type="dxa"/>
          </w:tcPr>
          <w:p w14:paraId="6C0ABC66" w14:textId="77777777" w:rsidR="003C7298" w:rsidRPr="00685F31" w:rsidRDefault="003C7298" w:rsidP="003C7298">
            <w:pPr>
              <w:rPr>
                <w:rFonts w:cstheme="minorHAnsi"/>
                <w:b/>
              </w:rPr>
            </w:pPr>
            <w:r w:rsidRPr="00685F31">
              <w:rPr>
                <w:rFonts w:cstheme="minorHAnsi"/>
                <w:b/>
              </w:rPr>
              <w:t>Timeline</w:t>
            </w:r>
          </w:p>
        </w:tc>
      </w:tr>
      <w:tr w:rsidR="003C7298" w:rsidRPr="00685F31" w14:paraId="456B5CA0" w14:textId="77777777" w:rsidTr="00685F31">
        <w:trPr>
          <w:jc w:val="center"/>
        </w:trPr>
        <w:tc>
          <w:tcPr>
            <w:tcW w:w="4788" w:type="dxa"/>
          </w:tcPr>
          <w:p w14:paraId="27AFE43B" w14:textId="28531B12" w:rsidR="003C7298" w:rsidRPr="00685F31" w:rsidRDefault="003C7298" w:rsidP="003C7298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Creating a CV</w:t>
            </w:r>
          </w:p>
        </w:tc>
        <w:tc>
          <w:tcPr>
            <w:tcW w:w="4788" w:type="dxa"/>
          </w:tcPr>
          <w:p w14:paraId="21D36235" w14:textId="07B51988" w:rsidR="003C7298" w:rsidRPr="00685F31" w:rsidRDefault="006311BA" w:rsidP="003C729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sample CVs </w:t>
            </w:r>
            <w:r w:rsidR="007C3155">
              <w:rPr>
                <w:rFonts w:cstheme="minorHAnsi"/>
              </w:rPr>
              <w:t xml:space="preserve">and </w:t>
            </w:r>
            <w:r w:rsidR="00EC0EA9">
              <w:rPr>
                <w:rFonts w:cstheme="minorHAnsi"/>
              </w:rPr>
              <w:t>work on draft by end of Feb</w:t>
            </w:r>
            <w:r w:rsidR="00365826">
              <w:rPr>
                <w:rFonts w:cstheme="minorHAnsi"/>
              </w:rPr>
              <w:t>.</w:t>
            </w:r>
          </w:p>
        </w:tc>
      </w:tr>
      <w:tr w:rsidR="003C7298" w:rsidRPr="00685F31" w14:paraId="16598E29" w14:textId="77777777" w:rsidTr="00685F31">
        <w:trPr>
          <w:jc w:val="center"/>
        </w:trPr>
        <w:tc>
          <w:tcPr>
            <w:tcW w:w="4788" w:type="dxa"/>
          </w:tcPr>
          <w:p w14:paraId="42CD4A01" w14:textId="318B6983" w:rsidR="003C7298" w:rsidRPr="00685F31" w:rsidRDefault="003C7298" w:rsidP="003C7298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Presenting at a professional conference</w:t>
            </w:r>
          </w:p>
        </w:tc>
        <w:tc>
          <w:tcPr>
            <w:tcW w:w="4788" w:type="dxa"/>
          </w:tcPr>
          <w:p w14:paraId="589CE712" w14:textId="6863366D" w:rsidR="003C7298" w:rsidRPr="00685F31" w:rsidRDefault="006311BA" w:rsidP="003C7298">
            <w:pPr>
              <w:rPr>
                <w:rFonts w:cstheme="minorHAnsi"/>
              </w:rPr>
            </w:pPr>
            <w:r>
              <w:rPr>
                <w:rFonts w:cstheme="minorHAnsi"/>
              </w:rPr>
              <w:t>Possibly AERA 2020; will discuss this and other po</w:t>
            </w:r>
            <w:r w:rsidR="00EC0EA9">
              <w:rPr>
                <w:rFonts w:cstheme="minorHAnsi"/>
              </w:rPr>
              <w:t>ssibilities by end of April</w:t>
            </w:r>
            <w:r>
              <w:rPr>
                <w:rFonts w:cstheme="minorHAnsi"/>
              </w:rPr>
              <w:t>.</w:t>
            </w:r>
          </w:p>
        </w:tc>
      </w:tr>
      <w:tr w:rsidR="003C7298" w:rsidRPr="00685F31" w14:paraId="06C29624" w14:textId="77777777" w:rsidTr="00685F31">
        <w:trPr>
          <w:jc w:val="center"/>
        </w:trPr>
        <w:tc>
          <w:tcPr>
            <w:tcW w:w="4788" w:type="dxa"/>
          </w:tcPr>
          <w:p w14:paraId="04AF6E99" w14:textId="251BDC91" w:rsidR="003C7298" w:rsidRPr="00685F31" w:rsidRDefault="003C7298" w:rsidP="003C7298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Co-authoring a research manuscript</w:t>
            </w:r>
          </w:p>
        </w:tc>
        <w:tc>
          <w:tcPr>
            <w:tcW w:w="4788" w:type="dxa"/>
          </w:tcPr>
          <w:p w14:paraId="5932A3CB" w14:textId="2810A76F" w:rsidR="003C7298" w:rsidRPr="00685F31" w:rsidRDefault="007C3155" w:rsidP="003C7298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EC0EA9">
              <w:rPr>
                <w:rFonts w:cstheme="minorHAnsi"/>
              </w:rPr>
              <w:t>egin discussing in late Aug</w:t>
            </w:r>
            <w:r>
              <w:rPr>
                <w:rFonts w:cstheme="minorHAnsi"/>
              </w:rPr>
              <w:t>.</w:t>
            </w:r>
          </w:p>
        </w:tc>
      </w:tr>
      <w:tr w:rsidR="003C7298" w:rsidRPr="00685F31" w14:paraId="0597AFD4" w14:textId="77777777" w:rsidTr="00685F31">
        <w:trPr>
          <w:jc w:val="center"/>
        </w:trPr>
        <w:tc>
          <w:tcPr>
            <w:tcW w:w="4788" w:type="dxa"/>
          </w:tcPr>
          <w:p w14:paraId="72068C10" w14:textId="700466BE" w:rsidR="003C7298" w:rsidRPr="00685F31" w:rsidRDefault="003C7298" w:rsidP="003C7298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>Participating in a REU abroad (not sure where yet)</w:t>
            </w:r>
          </w:p>
        </w:tc>
        <w:tc>
          <w:tcPr>
            <w:tcW w:w="4788" w:type="dxa"/>
          </w:tcPr>
          <w:p w14:paraId="0038295E" w14:textId="4FEADB9E" w:rsidR="003C7298" w:rsidRPr="00685F31" w:rsidRDefault="007C3155" w:rsidP="003C729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iscuss options, feasibility </w:t>
            </w:r>
            <w:r w:rsidRPr="00685F31">
              <w:rPr>
                <w:rFonts w:cstheme="minorHAnsi"/>
              </w:rPr>
              <w:t xml:space="preserve">during McNair mentoring meeting on </w:t>
            </w:r>
            <w:r w:rsidR="00365826">
              <w:rPr>
                <w:rFonts w:cstheme="minorHAnsi"/>
              </w:rPr>
              <w:t>Feb 12</w:t>
            </w:r>
            <w:r w:rsidR="00365826" w:rsidRPr="00365826">
              <w:rPr>
                <w:rFonts w:cstheme="minorHAnsi"/>
                <w:vertAlign w:val="superscript"/>
              </w:rPr>
              <w:t>th</w:t>
            </w:r>
            <w:r w:rsidR="00365826">
              <w:rPr>
                <w:rFonts w:cstheme="minorHAnsi"/>
              </w:rPr>
              <w:t>.</w:t>
            </w:r>
          </w:p>
        </w:tc>
      </w:tr>
      <w:tr w:rsidR="003C7298" w:rsidRPr="00685F31" w14:paraId="175D0529" w14:textId="77777777" w:rsidTr="00685F31">
        <w:trPr>
          <w:jc w:val="center"/>
        </w:trPr>
        <w:tc>
          <w:tcPr>
            <w:tcW w:w="4788" w:type="dxa"/>
          </w:tcPr>
          <w:p w14:paraId="2740FFBB" w14:textId="45B25DD8" w:rsidR="003C7298" w:rsidRPr="00685F31" w:rsidRDefault="003C7298" w:rsidP="003C7298">
            <w:pPr>
              <w:rPr>
                <w:rFonts w:cstheme="minorHAnsi"/>
              </w:rPr>
            </w:pPr>
            <w:r w:rsidRPr="00685F31">
              <w:rPr>
                <w:rFonts w:cstheme="minorHAnsi"/>
              </w:rPr>
              <w:t xml:space="preserve">Shadowing a college professor of education/higher </w:t>
            </w:r>
            <w:proofErr w:type="spellStart"/>
            <w:r w:rsidRPr="00685F31">
              <w:rPr>
                <w:rFonts w:cstheme="minorHAnsi"/>
              </w:rPr>
              <w:t>ed</w:t>
            </w:r>
            <w:proofErr w:type="spellEnd"/>
            <w:r w:rsidRPr="00685F31">
              <w:rPr>
                <w:rFonts w:cstheme="minorHAnsi"/>
              </w:rPr>
              <w:t xml:space="preserve"> for a month</w:t>
            </w:r>
          </w:p>
        </w:tc>
        <w:tc>
          <w:tcPr>
            <w:tcW w:w="4788" w:type="dxa"/>
          </w:tcPr>
          <w:p w14:paraId="039F7520" w14:textId="5FC72974" w:rsidR="003C7298" w:rsidRPr="00685F31" w:rsidRDefault="007C3155" w:rsidP="003C7298">
            <w:pPr>
              <w:rPr>
                <w:rFonts w:cstheme="minorHAnsi"/>
              </w:rPr>
            </w:pPr>
            <w:r>
              <w:rPr>
                <w:rFonts w:cstheme="minorHAnsi"/>
              </w:rPr>
              <w:t>Possibly Fall 2019</w:t>
            </w:r>
            <w:r w:rsidR="00EC0EA9">
              <w:rPr>
                <w:rFonts w:cstheme="minorHAnsi"/>
              </w:rPr>
              <w:t>. Will discuss by mid-April</w:t>
            </w:r>
            <w:r>
              <w:rPr>
                <w:rFonts w:cstheme="minorHAnsi"/>
              </w:rPr>
              <w:t>.</w:t>
            </w:r>
          </w:p>
        </w:tc>
      </w:tr>
    </w:tbl>
    <w:p w14:paraId="7EC7B097" w14:textId="77777777" w:rsidR="00D724DE" w:rsidRDefault="00D724DE" w:rsidP="00D724DE">
      <w:pPr>
        <w:rPr>
          <w:rFonts w:cstheme="minorHAnsi"/>
          <w:sz w:val="24"/>
          <w:szCs w:val="24"/>
        </w:rPr>
      </w:pPr>
    </w:p>
    <w:p w14:paraId="4DCE915B" w14:textId="3B3F5DDA" w:rsidR="00D724DE" w:rsidRDefault="00D724DE" w:rsidP="00365826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cNair Scholar</w:t>
      </w:r>
      <w:r w:rsidR="00A9337F">
        <w:rPr>
          <w:rFonts w:cstheme="minorHAnsi"/>
          <w:sz w:val="24"/>
          <w:szCs w:val="24"/>
        </w:rPr>
        <w:t xml:space="preserve">:  </w:t>
      </w:r>
      <w:proofErr w:type="spellStart"/>
      <w:r w:rsidR="00A9337F" w:rsidRPr="00A9337F">
        <w:rPr>
          <w:rFonts w:ascii="Segoe Script" w:hAnsi="Segoe Script" w:cstheme="minorHAnsi"/>
          <w:sz w:val="24"/>
          <w:szCs w:val="24"/>
          <w:u w:val="single"/>
        </w:rPr>
        <w:t>Rashonda</w:t>
      </w:r>
      <w:proofErr w:type="spellEnd"/>
      <w:r w:rsidR="00A9337F" w:rsidRPr="00A9337F">
        <w:rPr>
          <w:rFonts w:ascii="Segoe Script" w:hAnsi="Segoe Script" w:cstheme="minorHAnsi"/>
          <w:sz w:val="24"/>
          <w:szCs w:val="24"/>
          <w:u w:val="single"/>
        </w:rPr>
        <w:t xml:space="preserve"> R. Redford</w:t>
      </w:r>
      <w:r>
        <w:rPr>
          <w:rFonts w:cstheme="minorHAnsi"/>
          <w:sz w:val="24"/>
          <w:szCs w:val="24"/>
        </w:rPr>
        <w:tab/>
        <w:t>Date</w:t>
      </w:r>
      <w:r w:rsidR="00A9337F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="00A9337F" w:rsidRPr="00A9337F">
        <w:rPr>
          <w:rFonts w:cstheme="minorHAnsi"/>
          <w:sz w:val="24"/>
          <w:szCs w:val="24"/>
          <w:u w:val="single"/>
        </w:rPr>
        <w:t>1/22/19</w:t>
      </w:r>
    </w:p>
    <w:p w14:paraId="08AB3DAF" w14:textId="77777777" w:rsidR="0099563B" w:rsidRDefault="0099563B" w:rsidP="00365826">
      <w:pPr>
        <w:rPr>
          <w:rFonts w:cstheme="minorHAnsi"/>
          <w:sz w:val="24"/>
          <w:szCs w:val="24"/>
        </w:rPr>
      </w:pPr>
    </w:p>
    <w:p w14:paraId="2C6A0C16" w14:textId="77777777" w:rsidR="0099563B" w:rsidRDefault="0099563B" w:rsidP="00365826">
      <w:pPr>
        <w:rPr>
          <w:rFonts w:cstheme="minorHAnsi"/>
          <w:sz w:val="24"/>
          <w:szCs w:val="24"/>
        </w:rPr>
      </w:pPr>
    </w:p>
    <w:p w14:paraId="546C0064" w14:textId="77777777" w:rsidR="00DC29A4" w:rsidRDefault="00DC29A4" w:rsidP="00D724DE">
      <w:pPr>
        <w:jc w:val="center"/>
        <w:rPr>
          <w:b/>
        </w:rPr>
      </w:pPr>
    </w:p>
    <w:p w14:paraId="2664C164" w14:textId="7992A9E6" w:rsidR="00365826" w:rsidRDefault="00365826" w:rsidP="00D724DE">
      <w:pPr>
        <w:jc w:val="center"/>
        <w:rPr>
          <w:b/>
        </w:rPr>
      </w:pPr>
    </w:p>
    <w:p w14:paraId="0A8CC84F" w14:textId="77777777" w:rsidR="00365826" w:rsidRDefault="00365826" w:rsidP="00D724DE">
      <w:pPr>
        <w:jc w:val="center"/>
        <w:rPr>
          <w:b/>
        </w:rPr>
      </w:pPr>
    </w:p>
    <w:p w14:paraId="1BC91317" w14:textId="77777777" w:rsidR="00365826" w:rsidRDefault="00365826" w:rsidP="00D724DE">
      <w:pPr>
        <w:jc w:val="center"/>
        <w:rPr>
          <w:b/>
        </w:rPr>
      </w:pPr>
    </w:p>
    <w:p w14:paraId="481E5CA8" w14:textId="77777777" w:rsidR="00365826" w:rsidRDefault="00365826" w:rsidP="00D724DE">
      <w:pPr>
        <w:jc w:val="center"/>
        <w:rPr>
          <w:b/>
        </w:rPr>
      </w:pPr>
    </w:p>
    <w:p w14:paraId="4890DE9C" w14:textId="77777777" w:rsidR="00365826" w:rsidRDefault="00365826" w:rsidP="00D724DE">
      <w:pPr>
        <w:jc w:val="center"/>
        <w:rPr>
          <w:b/>
        </w:rPr>
      </w:pPr>
    </w:p>
    <w:p w14:paraId="66BDBC71" w14:textId="1839F172" w:rsidR="00365826" w:rsidRDefault="00365826" w:rsidP="00D724DE">
      <w:pPr>
        <w:jc w:val="center"/>
        <w:rPr>
          <w:b/>
        </w:rPr>
      </w:pPr>
    </w:p>
    <w:p w14:paraId="01F05286" w14:textId="7B9A8351" w:rsidR="00365826" w:rsidRDefault="00365826" w:rsidP="00D724DE">
      <w:pPr>
        <w:jc w:val="center"/>
        <w:rPr>
          <w:b/>
        </w:rPr>
      </w:pPr>
    </w:p>
    <w:p w14:paraId="71ACB3CF" w14:textId="097B0703" w:rsidR="00365826" w:rsidRDefault="00365826" w:rsidP="00D724DE">
      <w:pPr>
        <w:jc w:val="center"/>
        <w:rPr>
          <w:b/>
        </w:rPr>
      </w:pPr>
    </w:p>
    <w:p w14:paraId="4FC8A67A" w14:textId="5FA76C7C" w:rsidR="00365826" w:rsidRDefault="00365826" w:rsidP="00D724DE">
      <w:pPr>
        <w:jc w:val="center"/>
        <w:rPr>
          <w:b/>
        </w:rPr>
      </w:pPr>
    </w:p>
    <w:p w14:paraId="34F9CCE8" w14:textId="6E369D6C" w:rsidR="00365826" w:rsidRDefault="00365826" w:rsidP="00D724DE">
      <w:pPr>
        <w:jc w:val="center"/>
        <w:rPr>
          <w:b/>
        </w:rPr>
      </w:pPr>
    </w:p>
    <w:p w14:paraId="40421A77" w14:textId="77777777" w:rsidR="00365826" w:rsidRDefault="00365826" w:rsidP="00D724DE">
      <w:pPr>
        <w:jc w:val="center"/>
        <w:rPr>
          <w:b/>
        </w:rPr>
      </w:pPr>
    </w:p>
    <w:p w14:paraId="1E4645C8" w14:textId="3DFADC05" w:rsidR="009E5267" w:rsidRDefault="009E5267" w:rsidP="00D724DE">
      <w:pPr>
        <w:jc w:val="center"/>
        <w:rPr>
          <w:b/>
        </w:rPr>
      </w:pPr>
      <w:r w:rsidRPr="00FA1600">
        <w:rPr>
          <w:noProof/>
          <w:sz w:val="36"/>
          <w:szCs w:val="36"/>
        </w:rPr>
        <w:lastRenderedPageBreak/>
        <w:drawing>
          <wp:inline distT="0" distB="0" distL="0" distR="0" wp14:anchorId="5BD77D69" wp14:editId="74F31DED">
            <wp:extent cx="3642022" cy="914400"/>
            <wp:effectExtent l="0" t="0" r="0" b="0"/>
            <wp:docPr id="2" name="Picture 2" descr="C:\Users\jdaugherty\Desktop\logohorizontal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daugherty\Desktop\logohorizontal_rg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022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87513" w14:textId="36B3796E" w:rsidR="003C7298" w:rsidRDefault="00365826" w:rsidP="00D724DE">
      <w:pPr>
        <w:jc w:val="center"/>
        <w:rPr>
          <w:b/>
        </w:rPr>
      </w:pPr>
      <w:r>
        <w:rPr>
          <w:b/>
        </w:rPr>
        <w:t>FA</w:t>
      </w:r>
      <w:r w:rsidR="003C7298">
        <w:rPr>
          <w:b/>
        </w:rPr>
        <w:t>CULTY MENTOR RECOMMENDATIONS</w:t>
      </w:r>
    </w:p>
    <w:p w14:paraId="0BBCA2FF" w14:textId="3397146C" w:rsidR="003C7298" w:rsidRDefault="003C7298" w:rsidP="003C7298">
      <w:pPr>
        <w:rPr>
          <w:b/>
        </w:rPr>
      </w:pPr>
      <w:r>
        <w:rPr>
          <w:b/>
        </w:rPr>
        <w:t>Use the space below to list any additional activities or areas you and your McNair mentee have agreed to work on together during their participation in the McNair Scholars Program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C7298" w14:paraId="16D819B9" w14:textId="77777777" w:rsidTr="001B3CD9">
        <w:trPr>
          <w:jc w:val="center"/>
        </w:trPr>
        <w:tc>
          <w:tcPr>
            <w:tcW w:w="4788" w:type="dxa"/>
          </w:tcPr>
          <w:p w14:paraId="3DD7C460" w14:textId="0455918F" w:rsidR="003C7298" w:rsidRDefault="009E250A" w:rsidP="003C7298">
            <w:pPr>
              <w:rPr>
                <w:b/>
              </w:rPr>
            </w:pPr>
            <w:r>
              <w:rPr>
                <w:b/>
              </w:rPr>
              <w:t>Activity/</w:t>
            </w:r>
            <w:r w:rsidR="003C7298">
              <w:rPr>
                <w:b/>
              </w:rPr>
              <w:t>Area</w:t>
            </w:r>
            <w:r>
              <w:rPr>
                <w:b/>
              </w:rPr>
              <w:t xml:space="preserve"> of Development </w:t>
            </w:r>
          </w:p>
        </w:tc>
        <w:tc>
          <w:tcPr>
            <w:tcW w:w="4788" w:type="dxa"/>
          </w:tcPr>
          <w:p w14:paraId="19957C8E" w14:textId="70BA27CD" w:rsidR="003C7298" w:rsidRDefault="003C7298" w:rsidP="003C7298">
            <w:pPr>
              <w:rPr>
                <w:b/>
              </w:rPr>
            </w:pPr>
            <w:r>
              <w:rPr>
                <w:b/>
              </w:rPr>
              <w:t>Timeline</w:t>
            </w:r>
            <w:bookmarkStart w:id="2" w:name="_GoBack"/>
            <w:bookmarkEnd w:id="2"/>
          </w:p>
        </w:tc>
      </w:tr>
      <w:tr w:rsidR="003C7298" w14:paraId="5553E18D" w14:textId="77777777" w:rsidTr="001B3CD9">
        <w:trPr>
          <w:jc w:val="center"/>
        </w:trPr>
        <w:tc>
          <w:tcPr>
            <w:tcW w:w="4788" w:type="dxa"/>
          </w:tcPr>
          <w:p w14:paraId="7B5F8247" w14:textId="385D6757" w:rsidR="003C7298" w:rsidRPr="00365826" w:rsidRDefault="00365826" w:rsidP="003C7298">
            <w:r>
              <w:t>Participate in Critical Race Theory reading group on campus.</w:t>
            </w:r>
          </w:p>
        </w:tc>
        <w:tc>
          <w:tcPr>
            <w:tcW w:w="4788" w:type="dxa"/>
          </w:tcPr>
          <w:p w14:paraId="1A15E737" w14:textId="21BA1646" w:rsidR="003C7298" w:rsidRPr="00365826" w:rsidRDefault="00365826" w:rsidP="003C7298">
            <w:r>
              <w:t>Starts March 18</w:t>
            </w:r>
            <w:r w:rsidRPr="00365826">
              <w:rPr>
                <w:vertAlign w:val="superscript"/>
              </w:rPr>
              <w:t>th</w:t>
            </w:r>
            <w:r>
              <w:t xml:space="preserve"> and meets weekly until end of semester.</w:t>
            </w:r>
          </w:p>
        </w:tc>
      </w:tr>
      <w:tr w:rsidR="003C7298" w14:paraId="15C03FAD" w14:textId="77777777" w:rsidTr="001B3CD9">
        <w:trPr>
          <w:jc w:val="center"/>
        </w:trPr>
        <w:tc>
          <w:tcPr>
            <w:tcW w:w="4788" w:type="dxa"/>
          </w:tcPr>
          <w:p w14:paraId="0E00BD63" w14:textId="04C3C355" w:rsidR="003C7298" w:rsidRPr="00365826" w:rsidRDefault="00365826" w:rsidP="003C7298">
            <w:r>
              <w:t>Submit list of REU opportunities abroad to me for discussion on which are most viable.</w:t>
            </w:r>
          </w:p>
        </w:tc>
        <w:tc>
          <w:tcPr>
            <w:tcW w:w="4788" w:type="dxa"/>
          </w:tcPr>
          <w:p w14:paraId="4D6E264D" w14:textId="01DF9639" w:rsidR="003C7298" w:rsidRPr="00365826" w:rsidRDefault="00365826" w:rsidP="003C7298">
            <w:r>
              <w:t>March 19</w:t>
            </w:r>
            <w:r w:rsidRPr="00365826">
              <w:rPr>
                <w:vertAlign w:val="superscript"/>
              </w:rPr>
              <w:t>th</w:t>
            </w:r>
            <w:r>
              <w:t xml:space="preserve"> mentoring meeting.</w:t>
            </w:r>
          </w:p>
        </w:tc>
      </w:tr>
      <w:tr w:rsidR="003C7298" w14:paraId="1A6EAA2D" w14:textId="77777777" w:rsidTr="001B3CD9">
        <w:trPr>
          <w:jc w:val="center"/>
        </w:trPr>
        <w:tc>
          <w:tcPr>
            <w:tcW w:w="4788" w:type="dxa"/>
          </w:tcPr>
          <w:p w14:paraId="0B579250" w14:textId="17AFCC5D" w:rsidR="003C7298" w:rsidRPr="00365826" w:rsidRDefault="00365826" w:rsidP="003C7298">
            <w:r>
              <w:t>Participate in IRB webinar training</w:t>
            </w:r>
          </w:p>
        </w:tc>
        <w:tc>
          <w:tcPr>
            <w:tcW w:w="4788" w:type="dxa"/>
          </w:tcPr>
          <w:p w14:paraId="3994BEF6" w14:textId="03EA477A" w:rsidR="003C7298" w:rsidRPr="00365826" w:rsidRDefault="00365826" w:rsidP="003C7298">
            <w:r w:rsidRPr="00365826">
              <w:t>March 2019</w:t>
            </w:r>
            <w:r>
              <w:t xml:space="preserve"> (check website for dates).</w:t>
            </w:r>
          </w:p>
        </w:tc>
      </w:tr>
      <w:tr w:rsidR="003C7298" w14:paraId="071FC223" w14:textId="77777777" w:rsidTr="001B3CD9">
        <w:trPr>
          <w:jc w:val="center"/>
        </w:trPr>
        <w:tc>
          <w:tcPr>
            <w:tcW w:w="4788" w:type="dxa"/>
          </w:tcPr>
          <w:p w14:paraId="22834CC7" w14:textId="77777777" w:rsidR="003C7298" w:rsidRDefault="003C7298" w:rsidP="003C7298">
            <w:pPr>
              <w:rPr>
                <w:b/>
              </w:rPr>
            </w:pPr>
          </w:p>
        </w:tc>
        <w:tc>
          <w:tcPr>
            <w:tcW w:w="4788" w:type="dxa"/>
          </w:tcPr>
          <w:p w14:paraId="22252C43" w14:textId="77777777" w:rsidR="003C7298" w:rsidRDefault="003C7298" w:rsidP="003C7298">
            <w:pPr>
              <w:rPr>
                <w:b/>
              </w:rPr>
            </w:pPr>
          </w:p>
        </w:tc>
      </w:tr>
      <w:tr w:rsidR="003C7298" w14:paraId="2450EB31" w14:textId="77777777" w:rsidTr="001B3CD9">
        <w:trPr>
          <w:jc w:val="center"/>
        </w:trPr>
        <w:tc>
          <w:tcPr>
            <w:tcW w:w="4788" w:type="dxa"/>
          </w:tcPr>
          <w:p w14:paraId="68676A3E" w14:textId="77777777" w:rsidR="003C7298" w:rsidRDefault="003C7298" w:rsidP="003C7298">
            <w:pPr>
              <w:rPr>
                <w:b/>
              </w:rPr>
            </w:pPr>
          </w:p>
        </w:tc>
        <w:tc>
          <w:tcPr>
            <w:tcW w:w="4788" w:type="dxa"/>
          </w:tcPr>
          <w:p w14:paraId="6263A8D5" w14:textId="77777777" w:rsidR="003C7298" w:rsidRDefault="003C7298" w:rsidP="003C7298">
            <w:pPr>
              <w:rPr>
                <w:b/>
              </w:rPr>
            </w:pPr>
          </w:p>
        </w:tc>
      </w:tr>
    </w:tbl>
    <w:p w14:paraId="10BDB547" w14:textId="77777777" w:rsidR="00365826" w:rsidRDefault="00365826" w:rsidP="00D724DE">
      <w:pPr>
        <w:jc w:val="center"/>
        <w:rPr>
          <w:b/>
        </w:rPr>
      </w:pPr>
    </w:p>
    <w:p w14:paraId="7185729F" w14:textId="4DC4C4C6" w:rsidR="00D724DE" w:rsidRPr="0099563B" w:rsidRDefault="003C7298" w:rsidP="00D724DE">
      <w:pPr>
        <w:jc w:val="center"/>
        <w:rPr>
          <w:b/>
        </w:rPr>
      </w:pPr>
      <w:r>
        <w:rPr>
          <w:b/>
        </w:rPr>
        <w:t xml:space="preserve">FACULTY MENTOR </w:t>
      </w:r>
      <w:r w:rsidR="00D724DE" w:rsidRPr="0099563B">
        <w:rPr>
          <w:b/>
        </w:rPr>
        <w:t>AGREEMENT</w:t>
      </w:r>
    </w:p>
    <w:p w14:paraId="278B26E3" w14:textId="6605C921" w:rsidR="00D724DE" w:rsidRDefault="00D724DE" w:rsidP="00D724D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aforementioned learning objectives have been discussed and will be addressed over the course of the McNair Scholar-Faculty Ment</w:t>
      </w:r>
      <w:r w:rsidR="00B22B29">
        <w:rPr>
          <w:rFonts w:cstheme="minorHAnsi"/>
          <w:sz w:val="24"/>
          <w:szCs w:val="24"/>
        </w:rPr>
        <w:t>or relationship. I</w:t>
      </w:r>
      <w:r>
        <w:rPr>
          <w:rFonts w:cstheme="minorHAnsi"/>
          <w:sz w:val="24"/>
          <w:szCs w:val="24"/>
        </w:rPr>
        <w:t xml:space="preserve"> understand that as a McNair Faculty Mentor, I am expected to do the following:</w:t>
      </w:r>
    </w:p>
    <w:p w14:paraId="205FA650" w14:textId="77777777" w:rsidR="00D724DE" w:rsidRPr="00D724DE" w:rsidRDefault="00D724DE" w:rsidP="00D724DE">
      <w:pPr>
        <w:pStyle w:val="ListParagraph"/>
        <w:numPr>
          <w:ilvl w:val="0"/>
          <w:numId w:val="1"/>
        </w:numPr>
      </w:pPr>
      <w:r>
        <w:t>B</w:t>
      </w:r>
      <w:r w:rsidR="0099563B">
        <w:t xml:space="preserve">e available for weekly face-to-face meetings, e-mail correspondence and/or other necessary forms of communication </w:t>
      </w:r>
      <w:r>
        <w:t>with my mentee</w:t>
      </w:r>
      <w:r w:rsidR="0099563B">
        <w:t>;</w:t>
      </w:r>
    </w:p>
    <w:p w14:paraId="107C085B" w14:textId="77777777" w:rsidR="00D724DE" w:rsidRPr="00D724DE" w:rsidRDefault="00D724DE" w:rsidP="00D724DE">
      <w:pPr>
        <w:pStyle w:val="ListParagraph"/>
        <w:numPr>
          <w:ilvl w:val="0"/>
          <w:numId w:val="1"/>
        </w:numPr>
      </w:pPr>
      <w:r>
        <w:t>Provide r</w:t>
      </w:r>
      <w:r w:rsidRPr="00D724DE">
        <w:t>esearch guidance and assis</w:t>
      </w:r>
      <w:r>
        <w:t>tance</w:t>
      </w:r>
      <w:r w:rsidR="0099563B">
        <w:t>;</w:t>
      </w:r>
      <w:r>
        <w:t xml:space="preserve"> </w:t>
      </w:r>
    </w:p>
    <w:p w14:paraId="015954DE" w14:textId="77777777" w:rsidR="00D724DE" w:rsidRDefault="0099563B" w:rsidP="00D724DE">
      <w:pPr>
        <w:pStyle w:val="ListParagraph"/>
        <w:numPr>
          <w:ilvl w:val="0"/>
          <w:numId w:val="1"/>
        </w:numPr>
      </w:pPr>
      <w:r>
        <w:t>Expose my mentee to</w:t>
      </w:r>
      <w:r w:rsidR="00D724DE" w:rsidRPr="00D724DE">
        <w:t xml:space="preserve"> professional development activities (i.e. conference presentations, </w:t>
      </w:r>
      <w:r>
        <w:t xml:space="preserve">co-authored </w:t>
      </w:r>
      <w:r w:rsidR="00D724DE" w:rsidRPr="00D724DE">
        <w:t>research publications</w:t>
      </w:r>
      <w:r>
        <w:t>, etc.</w:t>
      </w:r>
      <w:r w:rsidR="00D724DE" w:rsidRPr="00D724DE">
        <w:t>)</w:t>
      </w:r>
      <w:r>
        <w:t xml:space="preserve">; </w:t>
      </w:r>
    </w:p>
    <w:p w14:paraId="5B1978E7" w14:textId="77777777" w:rsidR="0099563B" w:rsidRDefault="0099563B" w:rsidP="00D724DE">
      <w:pPr>
        <w:pStyle w:val="ListParagraph"/>
        <w:numPr>
          <w:ilvl w:val="0"/>
          <w:numId w:val="1"/>
        </w:numPr>
      </w:pPr>
      <w:r>
        <w:t>Provide assistance to my mentee with the graduate school application process.</w:t>
      </w:r>
    </w:p>
    <w:p w14:paraId="7B400EDB" w14:textId="77777777" w:rsidR="001C6525" w:rsidRDefault="0099563B" w:rsidP="00D724DE">
      <w:pPr>
        <w:pStyle w:val="ListParagraph"/>
        <w:numPr>
          <w:ilvl w:val="0"/>
          <w:numId w:val="1"/>
        </w:numPr>
      </w:pPr>
      <w:r>
        <w:t>Provide update</w:t>
      </w:r>
      <w:r w:rsidR="001C6525">
        <w:t>s to the McNair Program Director</w:t>
      </w:r>
      <w:r>
        <w:t xml:space="preserve"> as requested on my mentee’s progress toward satisfying their learning objectives, as well as any concerns I may have about my mentee’s </w:t>
      </w:r>
      <w:r w:rsidR="001C6525">
        <w:t>performance and development.</w:t>
      </w:r>
    </w:p>
    <w:p w14:paraId="6386E42A" w14:textId="77777777" w:rsidR="001C6525" w:rsidRPr="00D724DE" w:rsidRDefault="001C6525" w:rsidP="001C6525">
      <w:pPr>
        <w:pStyle w:val="ListParagraph"/>
      </w:pPr>
    </w:p>
    <w:p w14:paraId="48EBFBCB" w14:textId="77777777" w:rsidR="00D724DE" w:rsidRDefault="00D724DE" w:rsidP="00D724DE">
      <w:pPr>
        <w:rPr>
          <w:rFonts w:cstheme="minorHAnsi"/>
          <w:sz w:val="24"/>
          <w:szCs w:val="24"/>
        </w:rPr>
      </w:pPr>
    </w:p>
    <w:p w14:paraId="26907A92" w14:textId="0235BBBF" w:rsidR="00D724DE" w:rsidRPr="003C7298" w:rsidRDefault="00D724DE" w:rsidP="00A9337F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culty Mentor</w:t>
      </w:r>
      <w:r w:rsidR="00A9337F">
        <w:rPr>
          <w:rFonts w:cstheme="minorHAnsi"/>
          <w:sz w:val="24"/>
          <w:szCs w:val="24"/>
        </w:rPr>
        <w:t xml:space="preserve">: </w:t>
      </w:r>
      <w:proofErr w:type="spellStart"/>
      <w:r w:rsidR="00A9337F" w:rsidRPr="00A9337F">
        <w:rPr>
          <w:rFonts w:ascii="Kunstler Script" w:hAnsi="Kunstler Script" w:cstheme="minorHAnsi"/>
          <w:sz w:val="40"/>
          <w:szCs w:val="40"/>
          <w:u w:val="single"/>
        </w:rPr>
        <w:t>Cynda</w:t>
      </w:r>
      <w:proofErr w:type="spellEnd"/>
      <w:r w:rsidR="00A9337F" w:rsidRPr="00A9337F">
        <w:rPr>
          <w:rFonts w:ascii="Kunstler Script" w:hAnsi="Kunstler Script" w:cstheme="minorHAnsi"/>
          <w:sz w:val="40"/>
          <w:szCs w:val="40"/>
          <w:u w:val="single"/>
        </w:rPr>
        <w:t xml:space="preserve"> Q. Fletcher</w:t>
      </w:r>
      <w:r>
        <w:rPr>
          <w:rFonts w:cstheme="minorHAnsi"/>
          <w:sz w:val="24"/>
          <w:szCs w:val="24"/>
        </w:rPr>
        <w:tab/>
      </w:r>
      <w:r w:rsidR="00A9337F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Date</w:t>
      </w:r>
      <w:r w:rsidR="00A9337F">
        <w:rPr>
          <w:rFonts w:cstheme="minorHAnsi"/>
          <w:sz w:val="24"/>
          <w:szCs w:val="24"/>
        </w:rPr>
        <w:t xml:space="preserve">: </w:t>
      </w:r>
      <w:r w:rsidR="00A9337F" w:rsidRPr="00A9337F">
        <w:rPr>
          <w:rFonts w:cstheme="minorHAnsi"/>
          <w:sz w:val="24"/>
          <w:szCs w:val="24"/>
          <w:u w:val="single"/>
        </w:rPr>
        <w:t>1/22/19</w:t>
      </w:r>
    </w:p>
    <w:bookmarkEnd w:id="0"/>
    <w:bookmarkEnd w:id="1"/>
    <w:sectPr w:rsidR="00D724DE" w:rsidRPr="003C7298" w:rsidSect="00685F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227C7" w14:textId="77777777" w:rsidR="009E250A" w:rsidRDefault="009E250A" w:rsidP="009E250A">
      <w:pPr>
        <w:spacing w:after="0" w:line="240" w:lineRule="auto"/>
      </w:pPr>
      <w:r>
        <w:separator/>
      </w:r>
    </w:p>
  </w:endnote>
  <w:endnote w:type="continuationSeparator" w:id="0">
    <w:p w14:paraId="15A4EB14" w14:textId="77777777" w:rsidR="009E250A" w:rsidRDefault="009E250A" w:rsidP="009E25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egoe Script">
    <w:panose1 w:val="030B0504020000000003"/>
    <w:charset w:val="00"/>
    <w:family w:val="swiss"/>
    <w:pitch w:val="variable"/>
    <w:sig w:usb0="0000028F" w:usb1="00000000" w:usb2="00000000" w:usb3="00000000" w:csb0="0000009F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776EC" w14:textId="77777777" w:rsidR="009E250A" w:rsidRDefault="009E25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146DDD" w14:textId="77777777" w:rsidR="009E250A" w:rsidRDefault="009E25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935BD" w14:textId="77777777" w:rsidR="009E250A" w:rsidRDefault="009E25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829A6" w14:textId="77777777" w:rsidR="009E250A" w:rsidRDefault="009E250A" w:rsidP="009E250A">
      <w:pPr>
        <w:spacing w:after="0" w:line="240" w:lineRule="auto"/>
      </w:pPr>
      <w:r>
        <w:separator/>
      </w:r>
    </w:p>
  </w:footnote>
  <w:footnote w:type="continuationSeparator" w:id="0">
    <w:p w14:paraId="1C2748E9" w14:textId="77777777" w:rsidR="009E250A" w:rsidRDefault="009E250A" w:rsidP="009E25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BD06C1" w14:textId="77777777" w:rsidR="009E250A" w:rsidRDefault="009E25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26525388"/>
      <w:docPartObj>
        <w:docPartGallery w:val="Watermarks"/>
        <w:docPartUnique/>
      </w:docPartObj>
    </w:sdtPr>
    <w:sdtEndPr/>
    <w:sdtContent>
      <w:p w14:paraId="71FAEEBE" w14:textId="2D7D18D2" w:rsidR="009E250A" w:rsidRDefault="001B3CD9">
        <w:pPr>
          <w:pStyle w:val="Header"/>
        </w:pPr>
        <w:r>
          <w:rPr>
            <w:noProof/>
          </w:rPr>
          <w:pict w14:anchorId="589BE9F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6145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FFC8CD" w14:textId="77777777" w:rsidR="009E250A" w:rsidRDefault="009E25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C1FAB"/>
    <w:multiLevelType w:val="hybridMultilevel"/>
    <w:tmpl w:val="093460A4"/>
    <w:lvl w:ilvl="0" w:tplc="DBE812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srAwNTU2MbQ0MDRX0lEKTi0uzszPAykwrQUATbt4NSwAAAA="/>
  </w:docVars>
  <w:rsids>
    <w:rsidRoot w:val="00D724DE"/>
    <w:rsid w:val="000B50D1"/>
    <w:rsid w:val="000D79D8"/>
    <w:rsid w:val="001365BA"/>
    <w:rsid w:val="001B3CD9"/>
    <w:rsid w:val="001C6525"/>
    <w:rsid w:val="00365826"/>
    <w:rsid w:val="003C7298"/>
    <w:rsid w:val="004B44BE"/>
    <w:rsid w:val="004E0FB8"/>
    <w:rsid w:val="00516ED4"/>
    <w:rsid w:val="006311BA"/>
    <w:rsid w:val="00685F31"/>
    <w:rsid w:val="007C3155"/>
    <w:rsid w:val="00865605"/>
    <w:rsid w:val="009927A3"/>
    <w:rsid w:val="0099563B"/>
    <w:rsid w:val="009E250A"/>
    <w:rsid w:val="009E4E98"/>
    <w:rsid w:val="009E5267"/>
    <w:rsid w:val="00A9337F"/>
    <w:rsid w:val="00B22B29"/>
    <w:rsid w:val="00CA2EAC"/>
    <w:rsid w:val="00CC02F6"/>
    <w:rsid w:val="00D724DE"/>
    <w:rsid w:val="00DC29A4"/>
    <w:rsid w:val="00EC0EA9"/>
    <w:rsid w:val="00F47C8E"/>
    <w:rsid w:val="00F8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  <w14:docId w14:val="2A2AB140"/>
  <w14:defaultImageDpi w14:val="330"/>
  <w15:docId w15:val="{58A97DB5-CDE6-49D1-8D63-4AF2A2068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724DE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24D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4DE"/>
    <w:rPr>
      <w:rFonts w:ascii="Lucida Grande" w:eastAsiaTheme="minorHAnsi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724DE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59"/>
    <w:rsid w:val="003C72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25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50A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E25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50A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7B0DA-C48C-4C5C-9FDB-D88209414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 School</dc:creator>
  <cp:keywords/>
  <dc:description/>
  <cp:lastModifiedBy>Jamie Motley</cp:lastModifiedBy>
  <cp:revision>11</cp:revision>
  <cp:lastPrinted>2019-01-28T15:05:00Z</cp:lastPrinted>
  <dcterms:created xsi:type="dcterms:W3CDTF">2019-01-23T14:55:00Z</dcterms:created>
  <dcterms:modified xsi:type="dcterms:W3CDTF">2019-01-28T15:17:00Z</dcterms:modified>
</cp:coreProperties>
</file>